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sychiatrist position at [Hospital or Clinic Name] in Argentina Córdoba. As a dedicated and compassionate psychiatrist with a strong commitment to mental health care, I am eager to contribute my expertise and passion for improving patient outcomes in this vibrant region of Argentina. The opportunity to join your team aligns perfectly with my professional goals, and I am confident that my background, skills, and dedication make me an ideal candidate for this role.</w:t>
      </w:r>
    </w:p>
    <w:p>
      <w:pPr>
        <w:pStyle w:val="BodyText"/>
      </w:pPr>
      <w:r>
        <w:t xml:space="preserve">With [X years] of experience in psychiatry, I have developed a deep understanding of the complexities of mental health disorders and the importance of personalized, evidence-based care. My career has been guided by a patient-centered approach that emphasizes empathy, collaboration, and innovation. Whether working in clinical settings or engaging with community programs, I have consistently focused on fostering trust and empowering individuals to achieve their mental wellness goals. This philosophy is particularly relevant in Argentina Córdoba, where the demand for accessible and culturally sensitive psychiatric care continues to grow.</w:t>
      </w:r>
    </w:p>
    <w:p>
      <w:pPr>
        <w:pStyle w:val="BodyText"/>
      </w:pPr>
      <w:r>
        <w:t xml:space="preserve">Argentina Córdoba is a region rich in cultural heritage and academic excellence, home to renowned institutions like the Universidad Nacional de Córdoba. As a Psychiatrist, I recognize the unique challenges faced by residents of this area, including socioeconomic disparities, access to mental health resources, and the need for interdisciplinary collaboration. My experience in [mention specific areas: e.g., mood disorders, trauma treatment, child and adolescent psychiatry] has equipped me to address these needs with both clinical precision and cultural awareness. I am particularly drawn to Córdoba’s dynamic healthcare environment, which offers opportunities to work alongside skilled professionals and contribute to cutting-edge research and community initiatives.</w:t>
      </w:r>
    </w:p>
    <w:p>
      <w:pPr>
        <w:pStyle w:val="BodyText"/>
      </w:pPr>
      <w:r>
        <w:t xml:space="preserve">Throughout my career, I have prioritized continuous learning and professional development. I hold [mention degrees: e.g., MD, PhD in Psychiatry] from [University Name], where I graduated with distinction. My training included extensive clinical rotations in diverse settings, from urban hospitals to rural clinics, which honed my ability to adapt to varying patient populations and healthcare systems. Additionally, I have completed specialized certifications in [e.g., cognitive-behavioral therapy (CBT), psychopharmacology, trauma-informed care], ensuring that I remain at the forefront of psychiatric advancements. These qualifications enable me to provide comprehensive care while staying attuned to the evolving needs of patients and communities.</w:t>
      </w:r>
    </w:p>
    <w:p>
      <w:pPr>
        <w:pStyle w:val="BodyText"/>
      </w:pPr>
      <w:r>
        <w:t xml:space="preserve">What sets me apart as a Psychiatrist is my ability to combine clinical expertise with a genuine passion for patient advocacy. In my previous role at [Previous Workplace], I spearheaded initiatives to improve mental health literacy among underserved populations, including workshops on anxiety and depression management. I also collaborated with local organizations to expand access to telepsychiatry services, bridging gaps in care for rural communities. These experiences underscore my commitment to addressing systemic barriers and ensuring equitable mental health support—a mission that resonates deeply with the values of [Hospital or Clinic Name].</w:t>
      </w:r>
    </w:p>
    <w:p>
      <w:pPr>
        <w:pStyle w:val="BodyText"/>
      </w:pPr>
      <w:r>
        <w:t xml:space="preserve">In Argentina Córdoba, I am particularly inspired by the region’s growing focus on holistic mental health care and its emphasis on integrating traditional healing practices with modern psychiatry. I believe that a Psychiatrist must not only diagnose and treat but also understand the cultural, social, and environmental factors that influence a patient’s well-being. My ability to communicate effectively in [mention languages: e.g., Spanish, English] allows me to connect with diverse patient populations and build meaningful therapeutic relationships. This is especially important in Córdoba, where a multicultural community requires nuanced approaches to care.</w:t>
      </w:r>
    </w:p>
    <w:p>
      <w:pPr>
        <w:pStyle w:val="BodyText"/>
      </w:pPr>
      <w:r>
        <w:t xml:space="preserve">As the demand for mental health services continues to rise across Argentina, I am motivated to contribute my skills and dedication to a team that shares my vision of compassionate, patient-centered care. The Psychiatrist role at [Hospital or Clinic Name] represents an exciting opportunity to work in a setting where innovation and tradition intersect. I am eager to collaborate with your team to develop programs that address the unique mental health needs of Córdoba’s residents, whether through individual therapy, group interventions, or community outreach.</w:t>
      </w:r>
    </w:p>
    <w:p>
      <w:pPr>
        <w:pStyle w:val="BodyText"/>
      </w:pPr>
      <w:r>
        <w:t xml:space="preserve">In closing, I am confident that my qualifications align with the goals of [Hospital or Clinic Name], and I would be honored to bring my expertise to your organization. Thank you for considering my application. I would welcome the opportunity to discuss how my background and passion for psychiatry can contribute to the continued success of your team in Argentina Córdoba. Please feel free to contact me at [Phone Number] or [Email Address] at your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Argentina Córdoba</dc:title>
  <dc:creator/>
  <dc:language>en</dc:language>
  <cp:keywords/>
  <dcterms:created xsi:type="dcterms:W3CDTF">2026-07-24T03:57:01Z</dcterms:created>
  <dcterms:modified xsi:type="dcterms:W3CDTF">2026-07-24T03:57:01Z</dcterms:modified>
</cp:coreProperties>
</file>

<file path=docProps/custom.xml><?xml version="1.0" encoding="utf-8"?>
<Properties xmlns="http://schemas.openxmlformats.org/officeDocument/2006/custom-properties" xmlns:vt="http://schemas.openxmlformats.org/officeDocument/2006/docPropsVTypes"/>
</file>